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เดี๋ยวรออาจารย์สักครู่นะคะ สวัสดีค่ะ ฮัลโหล ฮัลโหล ฮัลโหล ฮัลโหล ออกไหม สวัสดีค่ะ สวัสดีพี่ล่ามนะคะ ได้ยินนะ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ธิดารัตน์) OK ค่ะ วันนี้เราก็จะมาเริ่มเรียนนะคะ บทที่ 1 นะคะ เกี่ยวกับตัวมาตรฐานสากล 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กันอะไรบ้างนะคะ แต่ละตัวมีมาตรฐานอะไรที่น่าสนใจนะคะ โอเคนะคะ เริ่มแรกก็จะพูดถึงบทนำของเราก่อนนะคะ ณ ปัจจุบันเราจะเห็นว่าจะมีหน่วยงานองค์กรและก็มหาวิทยาลัยของเราก็ได้ ภาครัฐภาคเอกชนก็จะมีตัวระบบสารสนเทศคอมพิวเตอร์และการใช้งานต่าง ๆ เข้ามาเกี่ยวข้องนะคะ ดังนั้น การบริหารงานด้านไอทีหรือเทคโนโลยีสารสนเทศสำหรับประเทศไทย เข้ามามีบทบาทรวมถึงผู้บริหารที่เข้ามาดูแล แล้วก็เข้ามาบริหารว่าจะเป็นบุคลากรทรัพยากรคนอุปกรณ์ทรัพยากรอุปกรณ์ด้วยนะคะ ดังนั้น ผู้บริหารก็จะถูกตำแหน่งหรือเลื่อนตำแหน่งขึ้นมาโดยไม่ได้จบทางสายเทคโนโลยีสารสนเทศหรือไอทีโดยเฉพาะ เราจะทำอย่างไรหรือมีตัวไหนที่เข้ามาช่วยให้ผู้บริหารเหล่านั้น เข้ามาบริหารงานด้านสารสนเทศให้เกิดประสิทธิภาพมากที่สุดนะคะ เมื่อผู้บริหารไม่ได้จบ หรือถูกพัฒนามาจากสายคอมพิวเตอร์หรือเทคโนโลยีสารสนเทศ ดังนั้น เวลาเขาบริหารหรือว่าพัฒนาบุคคลนะคะ รวมถึงทรัพยากรต่าง ๆ อยู่ในหน่วยงานขององค์กรของเขาว่าจะไปดูแบบแผนมาบริษัทอื่นรู้จักหน่วยงานอื่นนะคะ หรือกรณีศึกษาคนอื่นมาอาจจะไม่ใช่ทีสุด ดังนั้น ทำอย่างไรให้หน่วยงานหรือว่าองค์กรของเราประสบความสำเร็จการบริหารเทคโนโลยีสารสนเทศของไอทีน่าจะเป็นจากที่ไทยหรือต่างประเทศนะคะ หรือการบริหารก็ต้องมีรูปแบบที่คล้ายกัน ซึ่งตามชื่อของเราคือมาตรฐานสากล ดังนั้น เราก็จะเอามาตรฐานไอทีหรือสากลเข้ามา support ให้ผู้บริหารเหล่านั้นเข้ามาเลือกหรือตัวสารสนเทศตัวมาตรฐานที่มาสอดคล้องกับหน่วยงานหรือองค์กรของเรานั่นเอง เพื่อให้หน่วยงานของเราทำงานให้เกิดประสิทธิภาพมากที่สุดนะคะ ทำอย่างไรให้ลดระยะเวลา เทียบเวลาจัดคนทรัพยากรอย่างไร ก็คือได้ผลกำไรที่ดีที่สุดนะคะ ไม่ว่าจะเป็นการบริการหรือว่าผลิตภัณฑ์นะคะ ตอนนี้ก็ต้องมีให้ผลลัพธ์ที่ดีที่สุดกับหน่วยงานของเราด้วยนั่นเองพูดง่าย ๆ ก็คือได้กำไรนะคะ หัวข้อที่จะมาบรรยายจะก็จะเป็นพูดถึงตัวมาตรฐานที่อาจารย์หยิบมา ที่คิดว่าน่าจะสำคัญเราก็สอดคล้องกับตัวรายวิชานี้นั่นเองนะคะ เริ่มแรกก็ต้องพูดถึงมาตรฐานไอทีที่เราจะเลือกมา แล้วก็มาตรฐานที่เราจัดทำ จะทำหน่วยงานไหนมีองค์กรไหนนะคะ มาตรฐานเทคโนโลยีนะคะ มาตรฐาน IEE มาตรฐาน Itill มาISO มาตรฐาน covidphotoBMI ซึ่งตัวมาตรฐานเหล่านี้อีก 3 จำไม่ได้ว่าร้านคืออะไร ก็มีรูปแบบลักษณะแบบนั้นเองแล้วก็มีหน่วยงานหรือองค์กรเขาสนับสนุนทางด้านไหนนะคะ เริ่มมาพูดถึงตัวมาตรฐานไอทีในการปฏิบัติงานทุกรูปแบบไม่ว่าจะเป็นการทำงานของสถานที่ไหน 1 อันไหนกิจกรรมก็ต้องมีการปฏิบัติการที่ซ้ำ ๆ นี่ ทำอย่างไรถือว่าเป็นครูที่นั่นเองดังนั้นการปฏิบัติการทำซ้ำ ๆ ทำอย่างไรให้มันลดข้อผิดพลาดที่จะเกิดขึ้นทำอย่างไรให้ลดระยะเวลา ทำงานอย่างไรให้ใช้ทรัพยากรให้คุ้มค่าที่สุดนะคะ ดังนั้น การทำงานก็ต้องให้ประสบความสำเร็จต้องมีตัวมาตรฐานเข้ามาตอบโจทย์ตรงนี้นั่นเองนะคะ หากเราปฏิบัติงาน ปฏิบัติการโดยมีมาตรฐาน วันนี้อยากทำเท่านี้ วันนี้ไม่อยากทำใช้ระยะเวลาเท่าไรนะคะ เหมือนกันการให้บริการอย่างนี้ กรณีที่มีผู้มาใช้บริการเยอะให้บริการไประยะเวลา 3 นาที ก็จะไม่เท่าเทียมกันนั้น ดังนั้น เราจะพึงพอใจไหมเป็นผู้รับบริการ กบริการการให้บริการที่เร็วกว่าแล้วก็ดีกว่า 1. ซึ่งเวลาที่ค่อนข้างเยอะกว่านั้นเองเลือกสิ่งที่ดีกว่าอยู่แล้วใช่ไหมคะ ดังนั้น เราก็ต้องปฏิบัติการ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ด้วยตนเองนะคะ ไม่ใช่ว่าทำออกมาแล้วผลลัพธ์ที่ได้ไม่สามารถที่จะไปทำงานต่อ หรือว่าทำงานข้ามกับระบบอื่นได้แล้วเองนะคะ อันนี้ก็ต้องคำนึงถึงแผนกอื่น ๆ อื่นด้วย ที่จะทำให้การทำงานของหน่วยงานของเราดำเนินการอย่างสอดคล้องกันนั่นเองนะคะ นี้ก็คือกำนันระบบI n term Of AU นี่ใช้เป็นมาตรฐานนะคะ ตัวอย่างการใช้งานง่าย ๆ นักศึกษาเข้ามามหาวิทยาลัยอินเทอร์เน็ต รหัสนักศึกษาเข้าไปใช้งานเปิดข้อมูลทำอะไรงานแล้วก็เข้า facebook เข้าไปดูสิ่งที่ค้นหาต่าง ๆ เขาจะมีมาตรฐาน Html ต่าง ๆ มีมาตรฐาน html ขึ้นมาเข้ามาค้นหาคีย์บอร์ดต่าง ๆ ขึ้นมาเป็นในเวลาที่เร็วไหม TOT ค้นหา search engine แล้วก็ข้อมูลที่เราต้องการต้องการหรือเปล่า1 ผลลัพธ์ที่ออกมาตบกันไหมข้างบนมีเยอะหรือเปล่ามันก็จะมีปัญหาขึ้นมาเพื่อให้รองรับผู้ใช้นะคะ เดี๋ยวเราจะดูต่ออาจารย์พูดหรือผูายบอกได้นะคะ มีปัญหาง่วงนอนยกเลิกได้นะคะ คาดว่าจะเป็นตัวอย่างมาตรฐานในการใช้เว็บเคยใช้อยู่แล้วเข้ามาใช้ทุกวันอยู่แล้วก็ได้นะคะ การใช้งานเว็บไซต์มีมาตรฐานอะไรมา support เริ่มแรกมาตรฐานฮาร์ดแวร์ ซอฟต์แวร์ เกี่ยวด้วยเหรอคะ บอกให้เข้าไปในเว็บไซต์ให้เราว่าเราต้องมีอุปกรณ์น่าจะเป็นคอมพิวเตอร์ สมาร์ทโฟนแท็บเล็ตอะไรก็แล้วแต่นะคะ ที่เราจะเข้าไปใช้บริการเว็บไซต์ ได้ฮาร์ดแวร์เสร็จก็ต้องมีซอฟต์แวร์ข่าวนี้นี่ เราเอาผลิตภัณฑ์ของบริษัทไหน หน่วยงานไหน มาใช้งานหรือเอามาใช้แล้วมันก็จะมีว่าเป็น License แท้ไม่ได้ Licensแท้ออกมาใช้งานเกี่ยวโยงกันไปเรื่อย ๆ ระบบปฏิบัติการในอุปกรณ์ของเราไม่ว่าจะเป็นคอมพิวเตอร์สมาร์ทโฟนแท็บเล็ต รายการที่เราลงด้วยจะมีมาตรฐานหน่อยแล้วก็จะรู้ว่ามาตรฐานที่เราลงอุปกรณ์ฮาร์ดแวร์ของเรานี่ มาลองแล้วก็อุปกรณ์ของเราในเรื่องไหนบ้างอุปกรณ์ใดบ้างอาจจะซ้ำกับคอมพิวเตอร์ Windows Linux ระบบบริการที่ใช้มามา support หรือรองรับไหมนั่นเองมาตรฐานระบบเครือข่ายและการสื่อสารเครือข่ายที่เราใช้เป็นรูปอะไร Local Network เป็นสายแลนไหมธรรมดา เป็นไฟเบอร์หรือเปล่า ไฟเบอร์ที่เน้นการสื่อสารการสื่อสารในอากาศนะคะ WiFi พวก satellite ก็คือพวกดาวเทียม อันนี้ก็จะเป็นพวกการสื่อสารนั่นเองแบบไร้สาย ไม่ไร้สายอุปกรณ์ support มันจะเกี่ยวโยงกันทั้งหมด เวลาเราใช้งานบางทีเราอาจจะหลงลืมกันได้ว่ามีอุปกรณ์ตัวไหนเชื่อมต่อบ้างอุปกรณ์ตัวไหนบ้าง รวมถึงอันไหนที่มัน support นั่นเอง กำลังจะเข้าไปดูตัวเครือข่ายมันจะเป็นระบบเครือข่ายมีอุปกรณ์ตัวไหนบ้าง support อุปกรณ์มีปัญหาตรงไหนนะคะ มาตรฐานที่ TCP/IP อันนี้น่าจะคุณเราจะได้เหรียญมาแล้วนะคะ คือส่งไปที่ต่าง ๆ ไปแล้วน่าจะคุ้น ๆ อยู่ tcp/IP Address ต่าง ๆ จะส่งข้อมูลระหว่าง Server ผู้ส่งกับผู้รับ html เว็บมาก็จะได้เจอกันแล้วนะคะ OK เราเรียนไปหมดแล้วพรุ่งนี้ search engine ที่ดังกล่าวก็คือแล้วเข้า Google Google เข้าไป search ข้อมูลต่าง ๆ จะเป็นมาตรฐานสากลตัวนี้ไปแล้วคิดว่ากับคำค้นหามันตรงกันไหมที่แสดงหน้าจอแหล่งข้อมูลที่ถูกต้องเหมือนกันใช่หรือเปล่าเราก็ไม่รู้ก็คือระยะเวลานำเสนอเป็นเท่าไรสถานพก็คือตัวอักษรการศึกษาข้อมูลนั้นเองนะคะ OK ถัดมาเราจะดูมาตรฐานที่เราสนใจนะคะ ยกตัวอย่าง มาตรฐานเกี่ยวกับบุคคล มาตรฐานความสามารถแล้วก็ตำแหน่ง อย่างที่บอกไปนะคะ เราไปทำงานนะคะ หน่วยงานหนึ่ง จบไปพร้อมกับห้องอื่น จบใหม่ของอื่นมหาวิทยาลัยอื่นหรือว่าที่อื่นเราอยากไปสมัครงานเราจะมีคุณสมบัติอย่างไร ที่เป็นก็บอกว่าเรามีความสามารถนั้น เกี่ยวกับคนจะเป็นตัวที่บ่งบอกเราจะมีทักษะอะไร ถ้าเป็นภาษาอังกฤษ ก็คือเอาไปสอบหรือมีอะไรไปซื้อที่รองรับว่าเรามีทักษะอย่างไรบ้าง ระดับเทคโนโลยีสารสนเทศ หรือหน้าที่ของเราก็จะมีตัวรับประกัน เรามีความสามารถทางไหนบ้างนั่นเอง อย่างมาตรฐานของตัวบุคคล ยกตัวอย่างเหมือน ic3 ic3 จะเป็นมาตรฐานที่บอกว่าคุณมีความสามารถในการใช้อุปกรณ์ฮาร์ดแวร์ ซอฟต์แวร์อย่างไร หรือว่าซอฟต์แวร์สําเร็จรูป Word powerPoint Excel พ่ไปถึงระดับไหนมันเอาไปเลี้ยงพระ Excel เราจะรู้ได้อย่างไรว่าแต่ละคนมีทักษะการใช้ Word Excel รับไหนของสุดเร็วสุดเปิดฟังก์ชั่นต่าง ๆ ฟีเจอร์ต่าง ๆ ได้ ดังนั้น จบมาตรฐานของตัวบุคคลจะเป็นตัวที่มาแสดงให้เห็นว่ามีทักษะทางไหน บุคคลหรือบุคลากรรักษาแล้ว ก็จะส่งผลให้องค์กรหรือหน่วยงานมีคุณภาพมากขึ้นก็ไม่รู้ที่มีคุณสมบัติอย่างนี้สมมุติอาจารย์มีใบเซอร์มหาวิทยาลัยก็ได้การเรียนการสอนที่ดีก็ใช้อุปกรณ์แล้วก็บุคลากรที่ก็จะส่งผลต่อเนื่องกันไปนะคะ ถัดมามาตรฐานเกี่ยวกับอุปกรณ์เครือข่ายและการเชื่อมต่ออุปกรณ์เราใช้ของผลิตภัณฑ์อะไร มีมาตรฐานตัะวไหนมารองรับ มีตัวกันเครือข่าย Support อันนั้นก็ต้องดูว่าแต่ละที่เพราะว่าเดี๋ยวนี้ก็จะมีบริษัทที่มาให้บริการค่อนข้างเยอะ ก็ให้บริการเราดีไหมยางแต่ละพื้นที่ให้บริการก็อาจจะเขาถึงไม่เท่ากันถ้าเป็นเปิดที่ทำการเข้าถึงยากหรือว่าเป็นพื้นที่ที่ยังไม่มีการให้บริการเครือข่าย ก็จะมีแค่บางผู้ให้บริการเท่านั้นที่สามารถให้บริการเราได้ การจัดการเกี่ยวกับการให้บริการไอที การให้บริการไอทีอย่างไรนะคะ อย่างพวกระบบ Cellular ก็คือระบบโทรศัพท์นั่นเอง เวลาเราใช้ AIS Dtac TrueMove เราจะสมมติว่าจะเป็นเจ้าของบริษัทการจัดการเกี่ยวกับให้บริการอีกที ก็คือคล้าย ๆ กับค่าบริการตรวจระบบเครือข่ายหรือรับรูปแบบโทรศัพท์บ้าน อาจจะเป็น TOT องค์การโทรศัพท์ ก็จะเป็นพวกการให้บริการเช่นกัน มันเป็นคำที่เราคุ้นเคยแต่ว่าเราจะแยกไม่ออก พวกนี้เป็นหน่วยงานที่ให้บริการเกี่ยวกับสารสนเทศ ของเรานั่นเองนะคะ มาตรฐานเกี่ยวกับการพัฒนาซอฟต์แวร์ ก่อนที่จะไปเป็นซอฟต์แวร์ที่เราจะใช้ปัจจุบันเราก็ต้องมีการใช้งานแล้วก็ Test ก็มีการพัฒนาdeveloper testing นะคะ ของตัวซอฟต์แวร์ต่าง ๆ ก็จะมีบุคลากรแต่ละตำแหน่งเข้ามาสัมภาษณ์ตรงนี้พอจะมีมาตรฐานรองรับว่า 1 2 3 4 5 6 7 8 9 10 ว่าแล้วตรงกับมาตรฐานสถานรักษาความมั่นคงปลอดภัย ข้อมูลไม่รั่วไหลนะคะ มาตรฐานเกี่ยวกับเอกสารแบบฟอร์มข้อมูลนะคะ การเก็บแบบฟอร์มข้อมูลต่าง ๆ มาเก็บได้แล้วสามารถดูข้อมูลการค้นหาเป็นรูปแบบค้นหาได้ไหม เหลือเวลาเท่าไหร่ ข้อมูลที่หน่วยงานไหนนะคะ อันนี้ก็จะเป็นรูปแบบมาตรฐานที่ยกมานะคะ ให้นักศึกษาเข้าใจนะคะ ถัดมาเราจะมาพูดถึงตัวมาตรฐานประเภทของมาตรฐานก่อนนะคะ พวกตัวกำเนิดของมันอันแรกนะคะ เดอร์จูโร นะคะ มาตรฐานมีกำหนดโดยเริ่มจากมาตรฐานแต่ละประเทศ แล้วก็กำหนดโดยองค์กรระหว่างประเทศนะคะ เช่น ก็จะมีการร่วมมือกันของระหว่างประเทศว่ามาตรฐานตัวนี้ใช้งานแล้วเกิดผลอย่างไร อันนี้ก็คือเป็นระดับประเทศเจอกันวันนี้ เดอร์แฟคเตอร์สแตนดาร์ด ตอนนี้จะเป็นมาตรฐานที่ใช้ภายในหน่วยงานก่อนพูดง่าย ๆ ก็คือการใช้งานหาดูงาน เกิดการแพร่หลายพนักงาน ก็กระจายไปยังพื้นที่มากขึ้นเล็ก ๆ ไม่ใหญ่เป็นหน่วยงานที่สืบเนื่องแล้วก็ Open Standard ก็จะเป็นมาตรฐานที่เรารู้จักกันอยู่แล้ว ที่เป็นสากลที่เกิดขึ้นมาอันนี้คือมาตรฐานที่เราใช้ขึ้นมานับมาหลายปีอยู่แล้วนั่นเองนะคะ อันนี้ก็จะเป็นประเทศตามแบบ Standard The Standard และก็เป็น Open Standard นะคะ 3 อันจัดมาเมื่อเรารู้ประเภทของตัวมาตรฐานเรียบร้อยแล้วคราวนี้เราก็จะมาดูสไลด์ของเรานะคะ ก็เป็นของเรานะคะ องค์กร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ฟารุต</dc:title>
  <dc:creator/>
  <cp:keywords/>
  <dcterms:created xsi:type="dcterms:W3CDTF">2022-11-23T03:40:56Z</dcterms:created>
  <dcterms:modified xsi:type="dcterms:W3CDTF">2022-11-23T0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30 น.</vt:lpwstr>
  </property>
  <property fmtid="{D5CDD505-2E9C-101B-9397-08002B2CF9AE}" pid="3" name="subtitle">
    <vt:lpwstr/>
  </property>
</Properties>
</file>